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051019" w14:textId="20A14E53" w:rsidR="003819D8" w:rsidRDefault="001B1D0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3BF70305" wp14:editId="68DDEF35">
                <wp:simplePos x="0" y="0"/>
                <wp:positionH relativeFrom="column">
                  <wp:posOffset>-906780</wp:posOffset>
                </wp:positionH>
                <wp:positionV relativeFrom="paragraph">
                  <wp:posOffset>4808220</wp:posOffset>
                </wp:positionV>
                <wp:extent cx="2209800" cy="457200"/>
                <wp:effectExtent l="0" t="0" r="19050" b="1905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0980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8A9A98" w14:textId="03E7CA1C" w:rsidR="001B1D07" w:rsidRDefault="005C3462" w:rsidP="005C3462">
                            <w:pPr>
                              <w:spacing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To avoid dirty read and unrepeatable read, use </w:t>
                            </w:r>
                          </w:p>
                          <w:p w14:paraId="6E4152A9" w14:textId="0B697C8F" w:rsidR="005C3462" w:rsidRPr="005C3462" w:rsidRDefault="005C3462" w:rsidP="005C3462">
                            <w:pPr>
                              <w:spacing w:line="240" w:lineRule="auto"/>
                              <w:rPr>
                                <w:rFonts w:cstheme="minorHAnsi"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Connection.Transaction_Repeatable_Rea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F7030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1.4pt;margin-top:378.6pt;width:174pt;height:36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">
                <v:textbox>
                  <w:txbxContent>
                    <w:p w14:paraId="048A9A98" w14:textId="03E7CA1C" w:rsidR="001B1D07" w:rsidRDefault="005C3462" w:rsidP="005C3462">
                      <w:pPr>
                        <w:spacing w:line="240" w:lineRule="auto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To avoid dirty read and unrepeatable read, use </w:t>
                      </w:r>
                    </w:p>
                    <w:p w14:paraId="6E4152A9" w14:textId="0B697C8F" w:rsidR="005C3462" w:rsidRPr="005C3462" w:rsidRDefault="005C3462" w:rsidP="005C3462">
                      <w:pPr>
                        <w:spacing w:line="240" w:lineRule="auto"/>
                        <w:rPr>
                          <w:rFonts w:cstheme="minorHAnsi"/>
                          <w:color w:val="000000" w:themeColor="text1"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sz w:val="16"/>
                          <w:szCs w:val="16"/>
                        </w:rPr>
                        <w:t>Connection.Transaction_Repeatable_Read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0CAB445F" wp14:editId="5BFC2F2B">
                <wp:simplePos x="0" y="0"/>
                <wp:positionH relativeFrom="column">
                  <wp:posOffset>-899160</wp:posOffset>
                </wp:positionH>
                <wp:positionV relativeFrom="paragraph">
                  <wp:posOffset>3916680</wp:posOffset>
                </wp:positionV>
                <wp:extent cx="2360930" cy="1404620"/>
                <wp:effectExtent l="0" t="0" r="22860" b="1143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EA10FE" w14:textId="5BAD173F" w:rsidR="001B1D07" w:rsidRPr="001B1D07" w:rsidRDefault="001B1D07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1B1D07">
                              <w:rPr>
                                <w:sz w:val="16"/>
                                <w:szCs w:val="16"/>
                              </w:rPr>
                              <w:t xml:space="preserve">JDBC-Java Database Connection- things needed: </w:t>
                            </w:r>
                            <w:proofErr w:type="spellStart"/>
                            <w:r w:rsidRPr="001B1D07">
                              <w:rPr>
                                <w:sz w:val="16"/>
                                <w:szCs w:val="16"/>
                              </w:rPr>
                              <w:t>setAutoCommit</w:t>
                            </w:r>
                            <w:proofErr w:type="spellEnd"/>
                            <w:r w:rsidRPr="001B1D07">
                              <w:rPr>
                                <w:sz w:val="16"/>
                                <w:szCs w:val="16"/>
                              </w:rPr>
                              <w:t xml:space="preserve">(bool) (false for HW3), </w:t>
                            </w:r>
                            <w:proofErr w:type="spellStart"/>
                            <w:r w:rsidRPr="001B1D07">
                              <w:rPr>
                                <w:sz w:val="16"/>
                                <w:szCs w:val="16"/>
                              </w:rPr>
                              <w:t>setTransactionIsolation</w:t>
                            </w:r>
                            <w:proofErr w:type="spellEnd"/>
                            <w:r w:rsidRPr="001B1D07">
                              <w:rPr>
                                <w:sz w:val="16"/>
                                <w:szCs w:val="16"/>
                              </w:rPr>
                              <w:t xml:space="preserve">, commit(), </w:t>
                            </w:r>
                            <w:proofErr w:type="spellStart"/>
                            <w:r w:rsidRPr="001B1D07">
                              <w:rPr>
                                <w:sz w:val="16"/>
                                <w:szCs w:val="16"/>
                              </w:rPr>
                              <w:t>prepareCall</w:t>
                            </w:r>
                            <w:proofErr w:type="spellEnd"/>
                            <w:r w:rsidRPr="001B1D07">
                              <w:rPr>
                                <w:sz w:val="16"/>
                                <w:szCs w:val="16"/>
                              </w:rPr>
                              <w:t>(String), &lt;- Callable Statement &lt;- tied to queries &lt;-stored procedures, Conn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CAB445F" id="_x0000_s1027" type="#_x0000_t202" style="position:absolute;margin-left:-70.8pt;margin-top:308.4pt;width:185.9pt;height:110.6pt;z-index:25167667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">
                <v:textbox style="mso-fit-shape-to-text:t">
                  <w:txbxContent>
                    <w:p w14:paraId="7AEA10FE" w14:textId="5BAD173F" w:rsidR="001B1D07" w:rsidRPr="001B1D07" w:rsidRDefault="001B1D07">
                      <w:pPr>
                        <w:rPr>
                          <w:sz w:val="16"/>
                          <w:szCs w:val="16"/>
                        </w:rPr>
                      </w:pPr>
                      <w:r w:rsidRPr="001B1D07">
                        <w:rPr>
                          <w:sz w:val="16"/>
                          <w:szCs w:val="16"/>
                        </w:rPr>
                        <w:t xml:space="preserve">JDBC-Java Database Connection- things needed: </w:t>
                      </w:r>
                      <w:proofErr w:type="spellStart"/>
                      <w:r w:rsidRPr="001B1D07">
                        <w:rPr>
                          <w:sz w:val="16"/>
                          <w:szCs w:val="16"/>
                        </w:rPr>
                        <w:t>setAutoCommit</w:t>
                      </w:r>
                      <w:proofErr w:type="spellEnd"/>
                      <w:r w:rsidRPr="001B1D07">
                        <w:rPr>
                          <w:sz w:val="16"/>
                          <w:szCs w:val="16"/>
                        </w:rPr>
                        <w:t xml:space="preserve">(bool) (false for HW3), </w:t>
                      </w:r>
                      <w:proofErr w:type="spellStart"/>
                      <w:r w:rsidRPr="001B1D07">
                        <w:rPr>
                          <w:sz w:val="16"/>
                          <w:szCs w:val="16"/>
                        </w:rPr>
                        <w:t>setTransactionIsolation</w:t>
                      </w:r>
                      <w:proofErr w:type="spellEnd"/>
                      <w:r w:rsidRPr="001B1D07">
                        <w:rPr>
                          <w:sz w:val="16"/>
                          <w:szCs w:val="16"/>
                        </w:rPr>
                        <w:t xml:space="preserve">, commit(), </w:t>
                      </w:r>
                      <w:proofErr w:type="spellStart"/>
                      <w:r w:rsidRPr="001B1D07">
                        <w:rPr>
                          <w:sz w:val="16"/>
                          <w:szCs w:val="16"/>
                        </w:rPr>
                        <w:t>prepareCall</w:t>
                      </w:r>
                      <w:proofErr w:type="spellEnd"/>
                      <w:r w:rsidRPr="001B1D07">
                        <w:rPr>
                          <w:sz w:val="16"/>
                          <w:szCs w:val="16"/>
                        </w:rPr>
                        <w:t>(String), &lt;- Callable Statement &lt;- tied to queries &lt;-stored procedures, Connec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2093D">
        <w:rPr>
          <w:noProof/>
        </w:rPr>
        <w:drawing>
          <wp:anchor distT="0" distB="0" distL="114300" distR="114300" simplePos="0" relativeHeight="251671552" behindDoc="1" locked="0" layoutInCell="1" allowOverlap="1" wp14:anchorId="5A350631" wp14:editId="62318E14">
            <wp:simplePos x="0" y="0"/>
            <wp:positionH relativeFrom="page">
              <wp:align>right</wp:align>
            </wp:positionH>
            <wp:positionV relativeFrom="paragraph">
              <wp:posOffset>2179320</wp:posOffset>
            </wp:positionV>
            <wp:extent cx="2133600" cy="3858895"/>
            <wp:effectExtent l="0" t="0" r="0" b="8255"/>
            <wp:wrapNone/>
            <wp:docPr id="11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4" descr="Tabl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168"/>
                    <a:stretch/>
                  </pic:blipFill>
                  <pic:spPr bwMode="auto">
                    <a:xfrm>
                      <a:off x="0" y="0"/>
                      <a:ext cx="2133927" cy="3859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093D">
        <w:rPr>
          <w:noProof/>
        </w:rPr>
        <w:drawing>
          <wp:anchor distT="0" distB="0" distL="114300" distR="114300" simplePos="0" relativeHeight="251672576" behindDoc="1" locked="0" layoutInCell="1" allowOverlap="1" wp14:anchorId="5433B4E3" wp14:editId="69B359AC">
            <wp:simplePos x="0" y="0"/>
            <wp:positionH relativeFrom="page">
              <wp:align>left</wp:align>
            </wp:positionH>
            <wp:positionV relativeFrom="paragraph">
              <wp:posOffset>2331720</wp:posOffset>
            </wp:positionV>
            <wp:extent cx="2286000" cy="1525954"/>
            <wp:effectExtent l="0" t="0" r="0" b="0"/>
            <wp:wrapNone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5259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0F4B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0B6C621F" wp14:editId="7E8AF7A3">
                <wp:simplePos x="0" y="0"/>
                <wp:positionH relativeFrom="column">
                  <wp:posOffset>1417320</wp:posOffset>
                </wp:positionH>
                <wp:positionV relativeFrom="paragraph">
                  <wp:posOffset>2865120</wp:posOffset>
                </wp:positionV>
                <wp:extent cx="678180" cy="204470"/>
                <wp:effectExtent l="0" t="0" r="26670" b="2413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180" cy="204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E676E6" w14:textId="58C82A95" w:rsidR="00800F4B" w:rsidRPr="00800F4B" w:rsidRDefault="00800F4B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00F4B">
                              <w:rPr>
                                <w:sz w:val="16"/>
                                <w:szCs w:val="16"/>
                              </w:rPr>
                              <w:t>RW confli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6C621F" id="_x0000_s1028" type="#_x0000_t202" style="position:absolute;margin-left:111.6pt;margin-top:225.6pt;width:53.4pt;height:16.1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">
                <v:textbox>
                  <w:txbxContent>
                    <w:p w14:paraId="5BE676E6" w14:textId="58C82A95" w:rsidR="00800F4B" w:rsidRPr="00800F4B" w:rsidRDefault="00800F4B">
                      <w:pPr>
                        <w:rPr>
                          <w:sz w:val="16"/>
                          <w:szCs w:val="16"/>
                        </w:rPr>
                      </w:pPr>
                      <w:r w:rsidRPr="00800F4B">
                        <w:rPr>
                          <w:sz w:val="16"/>
                          <w:szCs w:val="16"/>
                        </w:rPr>
                        <w:t>RW conflic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00F4B">
        <w:rPr>
          <w:noProof/>
        </w:rPr>
        <w:drawing>
          <wp:anchor distT="0" distB="0" distL="114300" distR="114300" simplePos="0" relativeHeight="251668480" behindDoc="1" locked="0" layoutInCell="1" allowOverlap="1" wp14:anchorId="3ADF54D3" wp14:editId="3ACB255A">
            <wp:simplePos x="0" y="0"/>
            <wp:positionH relativeFrom="column">
              <wp:posOffset>2095499</wp:posOffset>
            </wp:positionH>
            <wp:positionV relativeFrom="paragraph">
              <wp:posOffset>1051560</wp:posOffset>
            </wp:positionV>
            <wp:extent cx="1087931" cy="2018396"/>
            <wp:effectExtent l="0" t="0" r="0" b="1270"/>
            <wp:wrapNone/>
            <wp:docPr id="9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3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9064" cy="2020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0F4B">
        <w:rPr>
          <w:noProof/>
        </w:rPr>
        <w:drawing>
          <wp:anchor distT="0" distB="0" distL="114300" distR="114300" simplePos="0" relativeHeight="251666432" behindDoc="1" locked="0" layoutInCell="1" allowOverlap="1" wp14:anchorId="75A4498B" wp14:editId="1D9FE864">
            <wp:simplePos x="0" y="0"/>
            <wp:positionH relativeFrom="page">
              <wp:posOffset>6261735</wp:posOffset>
            </wp:positionH>
            <wp:positionV relativeFrom="paragraph">
              <wp:posOffset>563880</wp:posOffset>
            </wp:positionV>
            <wp:extent cx="1449705" cy="1615792"/>
            <wp:effectExtent l="0" t="0" r="0" b="3810"/>
            <wp:wrapNone/>
            <wp:docPr id="7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1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705" cy="1615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0F4B">
        <w:rPr>
          <w:noProof/>
        </w:rPr>
        <w:drawing>
          <wp:anchor distT="0" distB="0" distL="114300" distR="114300" simplePos="0" relativeHeight="251664384" behindDoc="1" locked="0" layoutInCell="1" allowOverlap="1" wp14:anchorId="548CEE80" wp14:editId="45226CC7">
            <wp:simplePos x="0" y="0"/>
            <wp:positionH relativeFrom="column">
              <wp:posOffset>3238500</wp:posOffset>
            </wp:positionH>
            <wp:positionV relativeFrom="paragraph">
              <wp:posOffset>590550</wp:posOffset>
            </wp:positionV>
            <wp:extent cx="2052466" cy="1493520"/>
            <wp:effectExtent l="0" t="0" r="5080" b="0"/>
            <wp:wrapNone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2466" cy="1493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4E74">
        <w:rPr>
          <w:noProof/>
        </w:rPr>
        <w:drawing>
          <wp:anchor distT="0" distB="0" distL="114300" distR="114300" simplePos="0" relativeHeight="251662336" behindDoc="1" locked="0" layoutInCell="1" allowOverlap="1" wp14:anchorId="1EE9B692" wp14:editId="7E792A10">
            <wp:simplePos x="0" y="0"/>
            <wp:positionH relativeFrom="page">
              <wp:posOffset>5971020</wp:posOffset>
            </wp:positionH>
            <wp:positionV relativeFrom="paragraph">
              <wp:posOffset>-914400</wp:posOffset>
            </wp:positionV>
            <wp:extent cx="1801958" cy="1341120"/>
            <wp:effectExtent l="0" t="0" r="8255" b="0"/>
            <wp:wrapNone/>
            <wp:docPr id="3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8903" cy="1353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4E74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79CF79D4" wp14:editId="58F9ECB9">
                <wp:simplePos x="0" y="0"/>
                <wp:positionH relativeFrom="margin">
                  <wp:posOffset>1592580</wp:posOffset>
                </wp:positionH>
                <wp:positionV relativeFrom="paragraph">
                  <wp:posOffset>320040</wp:posOffset>
                </wp:positionV>
                <wp:extent cx="1600200" cy="693420"/>
                <wp:effectExtent l="0" t="0" r="19050" b="114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693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3FAC59" w14:textId="38F6314E" w:rsidR="00BF7409" w:rsidRPr="00BF7409" w:rsidRDefault="00BF740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BF7409">
                              <w:rPr>
                                <w:sz w:val="16"/>
                                <w:szCs w:val="16"/>
                              </w:rPr>
                              <w:t>Good relational database design:</w:t>
                            </w:r>
                          </w:p>
                          <w:p w14:paraId="57CE5A78" w14:textId="2596432A" w:rsidR="00BF7409" w:rsidRPr="00BF7409" w:rsidRDefault="00BF7409" w:rsidP="00BF740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sz w:val="16"/>
                                <w:szCs w:val="16"/>
                              </w:rPr>
                            </w:pPr>
                            <w:r w:rsidRPr="00BF7409">
                              <w:rPr>
                                <w:sz w:val="16"/>
                                <w:szCs w:val="16"/>
                              </w:rPr>
                              <w:t>Reduce redundancy</w:t>
                            </w:r>
                          </w:p>
                          <w:p w14:paraId="109B5942" w14:textId="652EC23F" w:rsidR="00BF7409" w:rsidRPr="00BF7409" w:rsidRDefault="00BF7409" w:rsidP="00BF7409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sz w:val="16"/>
                                <w:szCs w:val="16"/>
                              </w:rPr>
                            </w:pPr>
                            <w:r w:rsidRPr="00BF7409">
                              <w:rPr>
                                <w:sz w:val="16"/>
                                <w:szCs w:val="16"/>
                              </w:rPr>
                              <w:t>Query performa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CF79D4" id="_x0000_s1029" type="#_x0000_t202" style="position:absolute;margin-left:125.4pt;margin-top:25.2pt;width:126pt;height:54.6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">
                <v:textbox>
                  <w:txbxContent>
                    <w:p w14:paraId="083FAC59" w14:textId="38F6314E" w:rsidR="00BF7409" w:rsidRPr="00BF7409" w:rsidRDefault="00BF7409">
                      <w:pPr>
                        <w:rPr>
                          <w:sz w:val="16"/>
                          <w:szCs w:val="16"/>
                        </w:rPr>
                      </w:pPr>
                      <w:r w:rsidRPr="00BF7409">
                        <w:rPr>
                          <w:sz w:val="16"/>
                          <w:szCs w:val="16"/>
                        </w:rPr>
                        <w:t>Good relational database design:</w:t>
                      </w:r>
                    </w:p>
                    <w:p w14:paraId="57CE5A78" w14:textId="2596432A" w:rsidR="00BF7409" w:rsidRPr="00BF7409" w:rsidRDefault="00BF7409" w:rsidP="00BF740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sz w:val="16"/>
                          <w:szCs w:val="16"/>
                        </w:rPr>
                      </w:pPr>
                      <w:r w:rsidRPr="00BF7409">
                        <w:rPr>
                          <w:sz w:val="16"/>
                          <w:szCs w:val="16"/>
                        </w:rPr>
                        <w:t>Reduce redundancy</w:t>
                      </w:r>
                    </w:p>
                    <w:p w14:paraId="109B5942" w14:textId="652EC23F" w:rsidR="00BF7409" w:rsidRPr="00BF7409" w:rsidRDefault="00BF7409" w:rsidP="00BF7409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sz w:val="16"/>
                          <w:szCs w:val="16"/>
                        </w:rPr>
                      </w:pPr>
                      <w:r w:rsidRPr="00BF7409">
                        <w:rPr>
                          <w:sz w:val="16"/>
                          <w:szCs w:val="16"/>
                        </w:rPr>
                        <w:t>Query performanc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84E74">
        <w:rPr>
          <w:noProof/>
        </w:rPr>
        <w:drawing>
          <wp:anchor distT="0" distB="0" distL="114300" distR="114300" simplePos="0" relativeHeight="251661312" behindDoc="1" locked="0" layoutInCell="1" allowOverlap="1" wp14:anchorId="117F1DEB" wp14:editId="1E6C64CA">
            <wp:simplePos x="0" y="0"/>
            <wp:positionH relativeFrom="column">
              <wp:posOffset>1386840</wp:posOffset>
            </wp:positionH>
            <wp:positionV relativeFrom="paragraph">
              <wp:posOffset>-899160</wp:posOffset>
            </wp:positionV>
            <wp:extent cx="1927860" cy="1188720"/>
            <wp:effectExtent l="0" t="0" r="0" b="0"/>
            <wp:wrapNone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8232" cy="11889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4E74">
        <w:rPr>
          <w:noProof/>
        </w:rPr>
        <w:drawing>
          <wp:anchor distT="0" distB="0" distL="114300" distR="114300" simplePos="0" relativeHeight="251663360" behindDoc="1" locked="0" layoutInCell="1" allowOverlap="1" wp14:anchorId="5FD81AA0" wp14:editId="63103324">
            <wp:simplePos x="0" y="0"/>
            <wp:positionH relativeFrom="column">
              <wp:posOffset>3246120</wp:posOffset>
            </wp:positionH>
            <wp:positionV relativeFrom="paragraph">
              <wp:posOffset>-914400</wp:posOffset>
            </wp:positionV>
            <wp:extent cx="1981200" cy="1503045"/>
            <wp:effectExtent l="0" t="0" r="0" b="1905"/>
            <wp:wrapNone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1503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7945">
        <w:rPr>
          <w:noProof/>
          <w:bdr w:val="none" w:sz="0" w:space="0" w:color="auto" w:frame="1"/>
        </w:rPr>
        <w:drawing>
          <wp:anchor distT="0" distB="0" distL="114300" distR="114300" simplePos="0" relativeHeight="251658240" behindDoc="1" locked="0" layoutInCell="1" allowOverlap="1" wp14:anchorId="1618D6EA" wp14:editId="38EF1459">
            <wp:simplePos x="0" y="0"/>
            <wp:positionH relativeFrom="page">
              <wp:align>left</wp:align>
            </wp:positionH>
            <wp:positionV relativeFrom="paragraph">
              <wp:posOffset>-914400</wp:posOffset>
            </wp:positionV>
            <wp:extent cx="2316480" cy="1760220"/>
            <wp:effectExtent l="0" t="0" r="7620" b="0"/>
            <wp:wrapNone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6480" cy="176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24DE5A" w14:textId="3372F0FF" w:rsidR="005C3462" w:rsidRPr="005C3462" w:rsidRDefault="005C3462" w:rsidP="005C3462"/>
    <w:p w14:paraId="5B94395B" w14:textId="6B8EB853" w:rsidR="005C3462" w:rsidRPr="005C3462" w:rsidRDefault="008528E2" w:rsidP="005C3462">
      <w:r>
        <w:rPr>
          <w:noProof/>
        </w:rPr>
        <w:drawing>
          <wp:anchor distT="0" distB="0" distL="114300" distR="114300" simplePos="0" relativeHeight="251684864" behindDoc="1" locked="0" layoutInCell="1" allowOverlap="1" wp14:anchorId="0CDF7236" wp14:editId="6412BD74">
            <wp:simplePos x="0" y="0"/>
            <wp:positionH relativeFrom="page">
              <wp:align>left</wp:align>
            </wp:positionH>
            <wp:positionV relativeFrom="paragraph">
              <wp:posOffset>273050</wp:posOffset>
            </wp:positionV>
            <wp:extent cx="2352675" cy="1445895"/>
            <wp:effectExtent l="0" t="0" r="9525" b="1905"/>
            <wp:wrapNone/>
            <wp:docPr id="23" name="Picture 2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2675" cy="1445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B9F30D" w14:textId="67468A2F" w:rsidR="005C3462" w:rsidRPr="005C3462" w:rsidRDefault="00781690" w:rsidP="005C3462">
      <w:r>
        <w:rPr>
          <w:noProof/>
        </w:rPr>
        <w:drawing>
          <wp:anchor distT="0" distB="0" distL="114300" distR="114300" simplePos="0" relativeHeight="251667456" behindDoc="1" locked="0" layoutInCell="1" allowOverlap="1" wp14:anchorId="56DB7058" wp14:editId="5AE2E49D">
            <wp:simplePos x="0" y="0"/>
            <wp:positionH relativeFrom="margin">
              <wp:posOffset>1386840</wp:posOffset>
            </wp:positionH>
            <wp:positionV relativeFrom="paragraph">
              <wp:posOffset>161290</wp:posOffset>
            </wp:positionV>
            <wp:extent cx="792480" cy="2183722"/>
            <wp:effectExtent l="0" t="0" r="7620" b="7620"/>
            <wp:wrapNone/>
            <wp:docPr id="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480" cy="2183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DE1C3E" w14:textId="56666E1C" w:rsidR="005C3462" w:rsidRPr="005C3462" w:rsidRDefault="005C3462" w:rsidP="005C3462"/>
    <w:p w14:paraId="1C5F257D" w14:textId="6DCAFC1C" w:rsidR="005C3462" w:rsidRPr="005C3462" w:rsidRDefault="005C3462" w:rsidP="005C3462"/>
    <w:p w14:paraId="42A4BA19" w14:textId="5E17210B" w:rsidR="005C3462" w:rsidRPr="005C3462" w:rsidRDefault="005C3462" w:rsidP="005C3462"/>
    <w:p w14:paraId="1EA023B3" w14:textId="0CA6597C" w:rsidR="005C3462" w:rsidRPr="005C3462" w:rsidRDefault="005C3462" w:rsidP="005C3462"/>
    <w:p w14:paraId="3C67A7B4" w14:textId="34FDAA32" w:rsidR="005C3462" w:rsidRPr="005C3462" w:rsidRDefault="00DD435E" w:rsidP="005C3462">
      <w:r>
        <w:rPr>
          <w:noProof/>
        </w:rPr>
        <w:drawing>
          <wp:anchor distT="0" distB="0" distL="114300" distR="114300" simplePos="0" relativeHeight="251686912" behindDoc="1" locked="0" layoutInCell="1" allowOverlap="1" wp14:anchorId="0B59B07D" wp14:editId="674A75F3">
            <wp:simplePos x="0" y="0"/>
            <wp:positionH relativeFrom="column">
              <wp:posOffset>2858770</wp:posOffset>
            </wp:positionH>
            <wp:positionV relativeFrom="paragraph">
              <wp:posOffset>8255</wp:posOffset>
            </wp:positionV>
            <wp:extent cx="1864956" cy="937260"/>
            <wp:effectExtent l="0" t="0" r="2540" b="0"/>
            <wp:wrapNone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4956" cy="937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FCC109" w14:textId="1F543C30" w:rsidR="005C3462" w:rsidRPr="005C3462" w:rsidRDefault="005C3462" w:rsidP="005C3462"/>
    <w:p w14:paraId="009C49D6" w14:textId="1B4309A7" w:rsidR="005C3462" w:rsidRPr="005C3462" w:rsidRDefault="005C3462" w:rsidP="005C3462"/>
    <w:p w14:paraId="71FD85DA" w14:textId="0C95D811" w:rsidR="005C3462" w:rsidRPr="005C3462" w:rsidRDefault="00D974E5" w:rsidP="005C3462">
      <w:r>
        <w:rPr>
          <w:noProof/>
        </w:rPr>
        <w:drawing>
          <wp:anchor distT="0" distB="0" distL="114300" distR="114300" simplePos="0" relativeHeight="251674624" behindDoc="1" locked="0" layoutInCell="1" allowOverlap="1" wp14:anchorId="29298AFC" wp14:editId="07396133">
            <wp:simplePos x="0" y="0"/>
            <wp:positionH relativeFrom="column">
              <wp:posOffset>1440180</wp:posOffset>
            </wp:positionH>
            <wp:positionV relativeFrom="paragraph">
              <wp:posOffset>96520</wp:posOffset>
            </wp:positionV>
            <wp:extent cx="2255520" cy="1986834"/>
            <wp:effectExtent l="0" t="0" r="0" b="0"/>
            <wp:wrapNone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5520" cy="19868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132530" w14:textId="5250F1B7" w:rsidR="005C3462" w:rsidRDefault="005C3462" w:rsidP="005C3462"/>
    <w:p w14:paraId="50EE1FEE" w14:textId="637C383C" w:rsidR="005C3462" w:rsidRDefault="00706B12" w:rsidP="005C3462">
      <w:pPr>
        <w:ind w:firstLine="720"/>
      </w:pPr>
      <w:r>
        <w:rPr>
          <w:noProof/>
        </w:rPr>
        <w:drawing>
          <wp:anchor distT="0" distB="0" distL="114300" distR="114300" simplePos="0" relativeHeight="251683840" behindDoc="1" locked="0" layoutInCell="1" allowOverlap="1" wp14:anchorId="73627CCA" wp14:editId="62D9BE17">
            <wp:simplePos x="0" y="0"/>
            <wp:positionH relativeFrom="page">
              <wp:posOffset>-13335</wp:posOffset>
            </wp:positionH>
            <wp:positionV relativeFrom="paragraph">
              <wp:posOffset>4325620</wp:posOffset>
            </wp:positionV>
            <wp:extent cx="2330206" cy="1127760"/>
            <wp:effectExtent l="0" t="0" r="0" b="0"/>
            <wp:wrapNone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0206" cy="1127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6B73">
        <w:rPr>
          <w:noProof/>
        </w:rPr>
        <w:drawing>
          <wp:anchor distT="0" distB="0" distL="114300" distR="114300" simplePos="0" relativeHeight="251682816" behindDoc="1" locked="0" layoutInCell="1" allowOverlap="1" wp14:anchorId="34DD2FF8" wp14:editId="6F8AB1F8">
            <wp:simplePos x="0" y="0"/>
            <wp:positionH relativeFrom="page">
              <wp:align>left</wp:align>
            </wp:positionH>
            <wp:positionV relativeFrom="paragraph">
              <wp:posOffset>2892127</wp:posOffset>
            </wp:positionV>
            <wp:extent cx="2240280" cy="1411903"/>
            <wp:effectExtent l="0" t="0" r="762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0280" cy="14119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6B73">
        <w:rPr>
          <w:noProof/>
        </w:rPr>
        <w:drawing>
          <wp:anchor distT="0" distB="0" distL="114300" distR="114300" simplePos="0" relativeHeight="251681792" behindDoc="1" locked="0" layoutInCell="1" allowOverlap="1" wp14:anchorId="147BFB76" wp14:editId="5C54779C">
            <wp:simplePos x="0" y="0"/>
            <wp:positionH relativeFrom="page">
              <wp:align>left</wp:align>
            </wp:positionH>
            <wp:positionV relativeFrom="paragraph">
              <wp:posOffset>1567180</wp:posOffset>
            </wp:positionV>
            <wp:extent cx="2362200" cy="1415049"/>
            <wp:effectExtent l="0" t="0" r="0" b="0"/>
            <wp:wrapNone/>
            <wp:docPr id="20" name="Picture 20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imeline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14150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3462">
        <w:rPr>
          <w:noProof/>
        </w:rPr>
        <w:drawing>
          <wp:anchor distT="0" distB="0" distL="114300" distR="114300" simplePos="0" relativeHeight="251680768" behindDoc="1" locked="0" layoutInCell="1" allowOverlap="1" wp14:anchorId="6EECE728" wp14:editId="092C011A">
            <wp:simplePos x="0" y="0"/>
            <wp:positionH relativeFrom="column">
              <wp:posOffset>5108575</wp:posOffset>
            </wp:positionH>
            <wp:positionV relativeFrom="paragraph">
              <wp:posOffset>3426460</wp:posOffset>
            </wp:positionV>
            <wp:extent cx="1840278" cy="281940"/>
            <wp:effectExtent l="0" t="0" r="7620" b="3810"/>
            <wp:wrapNone/>
            <wp:docPr id="19" name="Picture 19" descr="A picture containing text, black, orange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text, black, orange, dark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0278" cy="281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3462">
        <w:rPr>
          <w:noProof/>
        </w:rPr>
        <w:drawing>
          <wp:anchor distT="0" distB="0" distL="114300" distR="114300" simplePos="0" relativeHeight="251679744" behindDoc="1" locked="0" layoutInCell="1" allowOverlap="1" wp14:anchorId="035124E3" wp14:editId="63EF5ADC">
            <wp:simplePos x="0" y="0"/>
            <wp:positionH relativeFrom="page">
              <wp:align>right</wp:align>
            </wp:positionH>
            <wp:positionV relativeFrom="paragraph">
              <wp:posOffset>2252980</wp:posOffset>
            </wp:positionV>
            <wp:extent cx="1871005" cy="1203960"/>
            <wp:effectExtent l="0" t="0" r="0" b="0"/>
            <wp:wrapNone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005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268222" w14:textId="006C7D57" w:rsidR="00D974E5" w:rsidRPr="00D974E5" w:rsidRDefault="00D974E5" w:rsidP="00D974E5"/>
    <w:p w14:paraId="248DE94F" w14:textId="733C364A" w:rsidR="00D974E5" w:rsidRPr="00D974E5" w:rsidRDefault="00D974E5" w:rsidP="00D974E5"/>
    <w:p w14:paraId="67FBB6BB" w14:textId="41968AD0" w:rsidR="00D974E5" w:rsidRPr="00D974E5" w:rsidRDefault="00D974E5" w:rsidP="00D974E5"/>
    <w:p w14:paraId="52A0F29D" w14:textId="7B778625" w:rsidR="00D974E5" w:rsidRPr="00D974E5" w:rsidRDefault="00D974E5" w:rsidP="00D974E5"/>
    <w:p w14:paraId="1D8DD1FB" w14:textId="62A95C95" w:rsidR="00D974E5" w:rsidRPr="00D974E5" w:rsidRDefault="00D974E5" w:rsidP="00D974E5">
      <w:pPr>
        <w:tabs>
          <w:tab w:val="right" w:pos="7098"/>
        </w:tabs>
      </w:pPr>
      <w:r>
        <w:rPr>
          <w:noProof/>
        </w:rPr>
        <w:drawing>
          <wp:anchor distT="0" distB="0" distL="114300" distR="114300" simplePos="0" relativeHeight="251673600" behindDoc="1" locked="0" layoutInCell="1" allowOverlap="1" wp14:anchorId="2940D9BB" wp14:editId="0FF6D666">
            <wp:simplePos x="0" y="0"/>
            <wp:positionH relativeFrom="column">
              <wp:posOffset>2819400</wp:posOffset>
            </wp:positionH>
            <wp:positionV relativeFrom="paragraph">
              <wp:posOffset>66675</wp:posOffset>
            </wp:positionV>
            <wp:extent cx="1882140" cy="1316492"/>
            <wp:effectExtent l="0" t="0" r="3810" b="0"/>
            <wp:wrapNone/>
            <wp:docPr id="13" name="Picture 1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2140" cy="13164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ab/>
      </w:r>
    </w:p>
    <w:p w14:paraId="4F265DB3" w14:textId="59E266D6" w:rsidR="00D974E5" w:rsidRPr="00D974E5" w:rsidRDefault="00D974E5" w:rsidP="00D974E5"/>
    <w:p w14:paraId="35D3A3BD" w14:textId="6A213CF8" w:rsidR="00D974E5" w:rsidRPr="00D974E5" w:rsidRDefault="00D974E5" w:rsidP="00D974E5"/>
    <w:p w14:paraId="3119E579" w14:textId="3435530A" w:rsidR="00D974E5" w:rsidRPr="00D974E5" w:rsidRDefault="00D974E5" w:rsidP="00D974E5"/>
    <w:p w14:paraId="11E40483" w14:textId="2B5CB67C" w:rsidR="00D974E5" w:rsidRPr="00D974E5" w:rsidRDefault="00D974E5" w:rsidP="00D974E5">
      <w:r>
        <w:rPr>
          <w:noProof/>
        </w:rPr>
        <w:drawing>
          <wp:anchor distT="0" distB="0" distL="114300" distR="114300" simplePos="0" relativeHeight="251685888" behindDoc="1" locked="0" layoutInCell="1" allowOverlap="1" wp14:anchorId="63527FC7" wp14:editId="1FB0F4BB">
            <wp:simplePos x="0" y="0"/>
            <wp:positionH relativeFrom="column">
              <wp:posOffset>1104900</wp:posOffset>
            </wp:positionH>
            <wp:positionV relativeFrom="paragraph">
              <wp:posOffset>147320</wp:posOffset>
            </wp:positionV>
            <wp:extent cx="2522220" cy="871220"/>
            <wp:effectExtent l="0" t="0" r="0" b="508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189"/>
                    <a:stretch/>
                  </pic:blipFill>
                  <pic:spPr bwMode="auto">
                    <a:xfrm>
                      <a:off x="0" y="0"/>
                      <a:ext cx="2522220" cy="871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418200" w14:textId="11EC591F" w:rsidR="00D974E5" w:rsidRPr="00D974E5" w:rsidRDefault="00D974E5" w:rsidP="00D974E5"/>
    <w:p w14:paraId="27C20470" w14:textId="621514FA" w:rsidR="00D974E5" w:rsidRDefault="00D974E5" w:rsidP="00D974E5"/>
    <w:p w14:paraId="474C065D" w14:textId="1651B83E" w:rsidR="00D974E5" w:rsidRDefault="00D974E5" w:rsidP="00D974E5">
      <w:pPr>
        <w:tabs>
          <w:tab w:val="left" w:pos="3312"/>
        </w:tabs>
      </w:pPr>
      <w:r>
        <w:rPr>
          <w:noProof/>
        </w:rPr>
        <w:drawing>
          <wp:anchor distT="0" distB="0" distL="114300" distR="114300" simplePos="0" relativeHeight="251687936" behindDoc="1" locked="0" layoutInCell="1" allowOverlap="1" wp14:anchorId="0067C8EA" wp14:editId="6ACA55B5">
            <wp:simplePos x="0" y="0"/>
            <wp:positionH relativeFrom="column">
              <wp:posOffset>2415540</wp:posOffset>
            </wp:positionH>
            <wp:positionV relativeFrom="paragraph">
              <wp:posOffset>136525</wp:posOffset>
            </wp:positionV>
            <wp:extent cx="2072904" cy="1858645"/>
            <wp:effectExtent l="0" t="0" r="3810" b="8255"/>
            <wp:wrapNone/>
            <wp:docPr id="26" name="Picture 2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email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6707" cy="1862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ab/>
      </w:r>
    </w:p>
    <w:p w14:paraId="5815DC84" w14:textId="1BF51272" w:rsidR="00D974E5" w:rsidRDefault="008528E2" w:rsidP="00D974E5">
      <w:pPr>
        <w:tabs>
          <w:tab w:val="left" w:pos="3312"/>
        </w:tabs>
      </w:pPr>
      <w:r>
        <w:rPr>
          <w:noProof/>
        </w:rPr>
        <w:drawing>
          <wp:anchor distT="0" distB="0" distL="114300" distR="114300" simplePos="0" relativeHeight="251691008" behindDoc="1" locked="0" layoutInCell="1" allowOverlap="1" wp14:anchorId="64FFAFB5" wp14:editId="351E6CE4">
            <wp:simplePos x="0" y="0"/>
            <wp:positionH relativeFrom="page">
              <wp:align>right</wp:align>
            </wp:positionH>
            <wp:positionV relativeFrom="paragraph">
              <wp:posOffset>201295</wp:posOffset>
            </wp:positionV>
            <wp:extent cx="2644140" cy="1499235"/>
            <wp:effectExtent l="0" t="0" r="3810" b="5715"/>
            <wp:wrapNone/>
            <wp:docPr id="29" name="Picture 2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&#10;&#10;Description automatically generated"/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79" r="3642"/>
                    <a:stretch/>
                  </pic:blipFill>
                  <pic:spPr bwMode="auto">
                    <a:xfrm>
                      <a:off x="0" y="0"/>
                      <a:ext cx="2644140" cy="14992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E58F5D" w14:textId="44ADC3AD" w:rsidR="00D974E5" w:rsidRDefault="00D974E5" w:rsidP="00D974E5">
      <w:pPr>
        <w:tabs>
          <w:tab w:val="left" w:pos="3312"/>
        </w:tabs>
      </w:pPr>
    </w:p>
    <w:p w14:paraId="53EB35CD" w14:textId="4BD0A1D8" w:rsidR="00D974E5" w:rsidRDefault="00D974E5" w:rsidP="00D974E5">
      <w:pPr>
        <w:tabs>
          <w:tab w:val="left" w:pos="3312"/>
        </w:tabs>
      </w:pPr>
    </w:p>
    <w:p w14:paraId="05E23BB0" w14:textId="57D8B3AA" w:rsidR="00D974E5" w:rsidRDefault="004865EA" w:rsidP="00D974E5">
      <w:pPr>
        <w:tabs>
          <w:tab w:val="left" w:pos="3312"/>
        </w:tabs>
      </w:pPr>
      <w:r>
        <w:rPr>
          <w:noProof/>
        </w:rPr>
        <w:lastRenderedPageBreak/>
        <w:drawing>
          <wp:anchor distT="0" distB="0" distL="114300" distR="114300" simplePos="0" relativeHeight="251692032" behindDoc="1" locked="0" layoutInCell="1" allowOverlap="1" wp14:anchorId="5280D262" wp14:editId="3D66CD71">
            <wp:simplePos x="0" y="0"/>
            <wp:positionH relativeFrom="margin">
              <wp:posOffset>4701540</wp:posOffset>
            </wp:positionH>
            <wp:positionV relativeFrom="paragraph">
              <wp:posOffset>-899160</wp:posOffset>
            </wp:positionV>
            <wp:extent cx="2087880" cy="1431137"/>
            <wp:effectExtent l="0" t="0" r="7620" b="0"/>
            <wp:wrapNone/>
            <wp:docPr id="30" name="Picture 3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, application, email&#10;&#10;Description automatically generated"/>
                    <pic:cNvPicPr/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57" r="13126"/>
                    <a:stretch/>
                  </pic:blipFill>
                  <pic:spPr bwMode="auto">
                    <a:xfrm>
                      <a:off x="0" y="0"/>
                      <a:ext cx="2107795" cy="14447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28E2">
        <w:rPr>
          <w:noProof/>
        </w:rPr>
        <w:drawing>
          <wp:anchor distT="0" distB="0" distL="114300" distR="114300" simplePos="0" relativeHeight="251688960" behindDoc="1" locked="0" layoutInCell="1" allowOverlap="1" wp14:anchorId="655A8F44" wp14:editId="775C14F1">
            <wp:simplePos x="0" y="0"/>
            <wp:positionH relativeFrom="page">
              <wp:align>left</wp:align>
            </wp:positionH>
            <wp:positionV relativeFrom="paragraph">
              <wp:posOffset>-914400</wp:posOffset>
            </wp:positionV>
            <wp:extent cx="5006340" cy="1369790"/>
            <wp:effectExtent l="0" t="0" r="3810" b="1905"/>
            <wp:wrapNone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23" r="5769"/>
                    <a:stretch/>
                  </pic:blipFill>
                  <pic:spPr bwMode="auto">
                    <a:xfrm>
                      <a:off x="0" y="0"/>
                      <a:ext cx="5037679" cy="13783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76C93">
        <w:rPr>
          <w:noProof/>
        </w:rPr>
        <w:drawing>
          <wp:anchor distT="0" distB="0" distL="114300" distR="114300" simplePos="0" relativeHeight="251689984" behindDoc="1" locked="0" layoutInCell="1" allowOverlap="1" wp14:anchorId="42080C93" wp14:editId="475BD475">
            <wp:simplePos x="0" y="0"/>
            <wp:positionH relativeFrom="page">
              <wp:posOffset>60960</wp:posOffset>
            </wp:positionH>
            <wp:positionV relativeFrom="paragraph">
              <wp:posOffset>525781</wp:posOffset>
            </wp:positionV>
            <wp:extent cx="4241871" cy="2232660"/>
            <wp:effectExtent l="0" t="0" r="6350" b="0"/>
            <wp:wrapNone/>
            <wp:docPr id="28" name="Picture 2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picture containing text&#10;&#10;Description automatically generated"/>
                    <pic:cNvPicPr/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29" r="2477"/>
                    <a:stretch/>
                  </pic:blipFill>
                  <pic:spPr bwMode="auto">
                    <a:xfrm>
                      <a:off x="0" y="0"/>
                      <a:ext cx="4254111" cy="22391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BF8A79" w14:textId="14BC3E48" w:rsidR="008528E2" w:rsidRPr="008528E2" w:rsidRDefault="008528E2" w:rsidP="008528E2"/>
    <w:p w14:paraId="426896FC" w14:textId="254C913D" w:rsidR="008528E2" w:rsidRPr="008528E2" w:rsidRDefault="00C40B35" w:rsidP="008528E2">
      <w:r>
        <w:rPr>
          <w:noProof/>
        </w:rPr>
        <w:drawing>
          <wp:anchor distT="0" distB="0" distL="114300" distR="114300" simplePos="0" relativeHeight="251693056" behindDoc="1" locked="0" layoutInCell="1" allowOverlap="1" wp14:anchorId="6977E56B" wp14:editId="5B8C28DF">
            <wp:simplePos x="0" y="0"/>
            <wp:positionH relativeFrom="page">
              <wp:align>right</wp:align>
            </wp:positionH>
            <wp:positionV relativeFrom="paragraph">
              <wp:posOffset>7620</wp:posOffset>
            </wp:positionV>
            <wp:extent cx="2537460" cy="1380422"/>
            <wp:effectExtent l="0" t="0" r="0" b="0"/>
            <wp:wrapNone/>
            <wp:docPr id="31" name="Picture 3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&#10;&#10;Description automatically generated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7460" cy="13804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C280FC" w14:textId="55652BC2" w:rsidR="008528E2" w:rsidRPr="008528E2" w:rsidRDefault="008528E2" w:rsidP="008528E2"/>
    <w:p w14:paraId="499C0C50" w14:textId="71F8A215" w:rsidR="008528E2" w:rsidRPr="008528E2" w:rsidRDefault="008528E2" w:rsidP="008528E2"/>
    <w:p w14:paraId="17381B25" w14:textId="09F31152" w:rsidR="008528E2" w:rsidRPr="008528E2" w:rsidRDefault="008528E2" w:rsidP="008528E2"/>
    <w:p w14:paraId="739906AE" w14:textId="7E4D1F80" w:rsidR="008528E2" w:rsidRPr="008528E2" w:rsidRDefault="008528E2" w:rsidP="008528E2"/>
    <w:p w14:paraId="78D19290" w14:textId="0D0B595E" w:rsidR="008528E2" w:rsidRPr="008528E2" w:rsidRDefault="00C40B35" w:rsidP="008528E2">
      <w:r>
        <w:rPr>
          <w:noProof/>
        </w:rPr>
        <w:drawing>
          <wp:anchor distT="0" distB="0" distL="114300" distR="114300" simplePos="0" relativeHeight="251696128" behindDoc="1" locked="0" layoutInCell="1" allowOverlap="1" wp14:anchorId="0505D361" wp14:editId="7A4DB2A3">
            <wp:simplePos x="0" y="0"/>
            <wp:positionH relativeFrom="page">
              <wp:posOffset>5321030</wp:posOffset>
            </wp:positionH>
            <wp:positionV relativeFrom="paragraph">
              <wp:posOffset>4445</wp:posOffset>
            </wp:positionV>
            <wp:extent cx="2451370" cy="1371600"/>
            <wp:effectExtent l="0" t="0" r="6350" b="0"/>
            <wp:wrapNone/>
            <wp:docPr id="194" name="Picture 19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Picture 194" descr="Graphical user interface, text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5181" cy="13737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C1A27E" w14:textId="2844C824" w:rsidR="008528E2" w:rsidRPr="008528E2" w:rsidRDefault="008528E2" w:rsidP="008528E2"/>
    <w:p w14:paraId="46CDB3B4" w14:textId="614051F0" w:rsidR="008528E2" w:rsidRPr="008528E2" w:rsidRDefault="00C40B35" w:rsidP="008528E2">
      <w:r>
        <w:rPr>
          <w:noProof/>
        </w:rPr>
        <w:drawing>
          <wp:anchor distT="0" distB="0" distL="114300" distR="114300" simplePos="0" relativeHeight="251695104" behindDoc="1" locked="0" layoutInCell="1" allowOverlap="1" wp14:anchorId="736D0AE2" wp14:editId="2F971F8F">
            <wp:simplePos x="0" y="0"/>
            <wp:positionH relativeFrom="margin">
              <wp:posOffset>1409700</wp:posOffset>
            </wp:positionH>
            <wp:positionV relativeFrom="paragraph">
              <wp:posOffset>264160</wp:posOffset>
            </wp:positionV>
            <wp:extent cx="2107594" cy="1150620"/>
            <wp:effectExtent l="0" t="0" r="6985" b="0"/>
            <wp:wrapNone/>
            <wp:docPr id="193" name="Picture 193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 193" descr="A picture containing timeline&#10;&#10;Description automatically generated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8773" cy="11512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4080" behindDoc="1" locked="0" layoutInCell="1" allowOverlap="1" wp14:anchorId="4823923B" wp14:editId="4A4FDF32">
            <wp:simplePos x="0" y="0"/>
            <wp:positionH relativeFrom="column">
              <wp:posOffset>-906780</wp:posOffset>
            </wp:positionH>
            <wp:positionV relativeFrom="paragraph">
              <wp:posOffset>142240</wp:posOffset>
            </wp:positionV>
            <wp:extent cx="2396013" cy="1310640"/>
            <wp:effectExtent l="0" t="0" r="4445" b="3810"/>
            <wp:wrapNone/>
            <wp:docPr id="192" name="Picture 19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Picture 192" descr="Text&#10;&#10;Description automatically generated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6526" cy="13109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20B6C8" w14:textId="70115B02" w:rsidR="008528E2" w:rsidRPr="008528E2" w:rsidRDefault="008528E2" w:rsidP="008528E2"/>
    <w:p w14:paraId="07C48B5D" w14:textId="04E38495" w:rsidR="008528E2" w:rsidRPr="008528E2" w:rsidRDefault="00C871F6" w:rsidP="008528E2">
      <w:r>
        <w:rPr>
          <w:noProof/>
        </w:rPr>
        <w:drawing>
          <wp:anchor distT="0" distB="0" distL="114300" distR="114300" simplePos="0" relativeHeight="251697152" behindDoc="1" locked="0" layoutInCell="1" allowOverlap="1" wp14:anchorId="3BA3D237" wp14:editId="7593B441">
            <wp:simplePos x="0" y="0"/>
            <wp:positionH relativeFrom="page">
              <wp:align>right</wp:align>
            </wp:positionH>
            <wp:positionV relativeFrom="paragraph">
              <wp:posOffset>203200</wp:posOffset>
            </wp:positionV>
            <wp:extent cx="2392680" cy="2481949"/>
            <wp:effectExtent l="0" t="0" r="7620" b="0"/>
            <wp:wrapNone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67" r="5769" b="6734"/>
                    <a:stretch/>
                  </pic:blipFill>
                  <pic:spPr bwMode="auto">
                    <a:xfrm>
                      <a:off x="0" y="0"/>
                      <a:ext cx="2392680" cy="24819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7E63A6" w14:textId="28615A6B" w:rsidR="008528E2" w:rsidRDefault="008528E2" w:rsidP="008528E2"/>
    <w:p w14:paraId="012EBBB5" w14:textId="15C74E6F" w:rsidR="008528E2" w:rsidRPr="008528E2" w:rsidRDefault="00781690" w:rsidP="008528E2">
      <w:pPr>
        <w:tabs>
          <w:tab w:val="left" w:pos="3396"/>
        </w:tabs>
      </w:pPr>
      <w:r>
        <w:rPr>
          <w:noProof/>
        </w:rPr>
        <w:drawing>
          <wp:anchor distT="0" distB="0" distL="114300" distR="114300" simplePos="0" relativeHeight="251704320" behindDoc="1" locked="0" layoutInCell="1" allowOverlap="1" wp14:anchorId="43A81E2C" wp14:editId="3A7C1DFB">
            <wp:simplePos x="0" y="0"/>
            <wp:positionH relativeFrom="margin">
              <wp:posOffset>1539240</wp:posOffset>
            </wp:positionH>
            <wp:positionV relativeFrom="paragraph">
              <wp:posOffset>2851150</wp:posOffset>
            </wp:positionV>
            <wp:extent cx="2286000" cy="2564320"/>
            <wp:effectExtent l="0" t="0" r="0" b="7620"/>
            <wp:wrapNone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564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553A26E3" wp14:editId="3AC164BC">
                <wp:simplePos x="0" y="0"/>
                <wp:positionH relativeFrom="column">
                  <wp:posOffset>1516380</wp:posOffset>
                </wp:positionH>
                <wp:positionV relativeFrom="paragraph">
                  <wp:posOffset>2161540</wp:posOffset>
                </wp:positionV>
                <wp:extent cx="2270760" cy="647700"/>
                <wp:effectExtent l="0" t="0" r="15240" b="19050"/>
                <wp:wrapSquare wrapText="bothSides"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0760" cy="64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371B07" w14:textId="40A10B45" w:rsidR="00781690" w:rsidRPr="00781690" w:rsidRDefault="0078169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781690">
                              <w:rPr>
                                <w:sz w:val="16"/>
                                <w:szCs w:val="16"/>
                              </w:rPr>
                              <w:t>Benefits of DBMS: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reduce dev time, Data independence, Efficient Access, Data integrity, Ease of data sharing/ security but cannot model all requirements</w:t>
                            </w:r>
                          </w:p>
                          <w:p w14:paraId="6065C8D7" w14:textId="7D3A29D5" w:rsidR="00781690" w:rsidRPr="00781690" w:rsidRDefault="00781690" w:rsidP="00781690">
                            <w:pPr>
                              <w:pStyle w:val="ListParagraph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3A26E3" id="_x0000_s1030" type="#_x0000_t202" style="position:absolute;margin-left:119.4pt;margin-top:170.2pt;width:178.8pt;height:51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">
                <v:textbox>
                  <w:txbxContent>
                    <w:p w14:paraId="59371B07" w14:textId="40A10B45" w:rsidR="00781690" w:rsidRPr="00781690" w:rsidRDefault="00781690">
                      <w:pPr>
                        <w:rPr>
                          <w:sz w:val="16"/>
                          <w:szCs w:val="16"/>
                        </w:rPr>
                      </w:pPr>
                      <w:r w:rsidRPr="00781690">
                        <w:rPr>
                          <w:sz w:val="16"/>
                          <w:szCs w:val="16"/>
                        </w:rPr>
                        <w:t>Benefits of DBMS:</w:t>
                      </w:r>
                      <w:r>
                        <w:rPr>
                          <w:sz w:val="16"/>
                          <w:szCs w:val="16"/>
                        </w:rPr>
                        <w:t xml:space="preserve"> reduce dev time, Data independence, Efficient Access, Data integrity, Ease of data sharing/ security but cannot model all requirements</w:t>
                      </w:r>
                    </w:p>
                    <w:p w14:paraId="6065C8D7" w14:textId="7D3A29D5" w:rsidR="00781690" w:rsidRPr="00781690" w:rsidRDefault="00781690" w:rsidP="00781690">
                      <w:pPr>
                        <w:pStyle w:val="ListParagraph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01248" behindDoc="1" locked="0" layoutInCell="1" allowOverlap="1" wp14:anchorId="3BC41EDA" wp14:editId="4ED41C28">
            <wp:simplePos x="0" y="0"/>
            <wp:positionH relativeFrom="column">
              <wp:posOffset>-883920</wp:posOffset>
            </wp:positionH>
            <wp:positionV relativeFrom="paragraph">
              <wp:posOffset>1861837</wp:posOffset>
            </wp:positionV>
            <wp:extent cx="2156460" cy="3431155"/>
            <wp:effectExtent l="0" t="0" r="0" b="0"/>
            <wp:wrapNone/>
            <wp:docPr id="197" name="Picture 197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" name="Picture 197" descr="Graphical user interface, application, table&#10;&#10;Description automatically generated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8447" cy="34343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0224" behindDoc="1" locked="0" layoutInCell="1" allowOverlap="1" wp14:anchorId="7C38CD00" wp14:editId="5CD1A0A4">
            <wp:simplePos x="0" y="0"/>
            <wp:positionH relativeFrom="margin">
              <wp:posOffset>1973580</wp:posOffset>
            </wp:positionH>
            <wp:positionV relativeFrom="paragraph">
              <wp:posOffset>523248</wp:posOffset>
            </wp:positionV>
            <wp:extent cx="2533663" cy="1623060"/>
            <wp:effectExtent l="0" t="0" r="0" b="0"/>
            <wp:wrapNone/>
            <wp:docPr id="196" name="Picture 19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Picture 196" descr="Chart&#10;&#10;Description automatically generated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3663" cy="1623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71F6">
        <w:rPr>
          <w:noProof/>
        </w:rPr>
        <w:drawing>
          <wp:anchor distT="0" distB="0" distL="114300" distR="114300" simplePos="0" relativeHeight="251699200" behindDoc="1" locked="0" layoutInCell="1" allowOverlap="1" wp14:anchorId="2099685C" wp14:editId="38F03947">
            <wp:simplePos x="0" y="0"/>
            <wp:positionH relativeFrom="page">
              <wp:align>right</wp:align>
            </wp:positionH>
            <wp:positionV relativeFrom="paragraph">
              <wp:posOffset>2146300</wp:posOffset>
            </wp:positionV>
            <wp:extent cx="2814955" cy="3268980"/>
            <wp:effectExtent l="0" t="0" r="4445" b="7620"/>
            <wp:wrapNone/>
            <wp:docPr id="195" name="Picture 19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Picture 195" descr="Graphical user interface, text, application, email&#10;&#10;Description automatically generated"/>
                    <pic:cNvPicPr/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692" b="2165"/>
                    <a:stretch/>
                  </pic:blipFill>
                  <pic:spPr bwMode="auto">
                    <a:xfrm>
                      <a:off x="0" y="0"/>
                      <a:ext cx="2814955" cy="3268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71F6">
        <w:rPr>
          <w:noProof/>
        </w:rPr>
        <w:drawing>
          <wp:anchor distT="0" distB="0" distL="114300" distR="114300" simplePos="0" relativeHeight="251698176" behindDoc="1" locked="0" layoutInCell="1" allowOverlap="1" wp14:anchorId="3100EBDF" wp14:editId="6582C741">
            <wp:simplePos x="0" y="0"/>
            <wp:positionH relativeFrom="page">
              <wp:align>left</wp:align>
            </wp:positionH>
            <wp:positionV relativeFrom="paragraph">
              <wp:posOffset>309880</wp:posOffset>
            </wp:positionV>
            <wp:extent cx="2773680" cy="1520190"/>
            <wp:effectExtent l="0" t="0" r="7620" b="3810"/>
            <wp:wrapNone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 rotWithShape="1"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923" b="2411"/>
                    <a:stretch/>
                  </pic:blipFill>
                  <pic:spPr bwMode="auto">
                    <a:xfrm>
                      <a:off x="0" y="0"/>
                      <a:ext cx="2773680" cy="15201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28E2">
        <w:tab/>
      </w:r>
    </w:p>
    <w:sectPr w:rsidR="008528E2" w:rsidRPr="008528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2E406B" w14:textId="77777777" w:rsidR="00D33535" w:rsidRDefault="00D33535" w:rsidP="00D974E5">
      <w:pPr>
        <w:spacing w:after="0" w:line="240" w:lineRule="auto"/>
      </w:pPr>
      <w:r>
        <w:separator/>
      </w:r>
    </w:p>
  </w:endnote>
  <w:endnote w:type="continuationSeparator" w:id="0">
    <w:p w14:paraId="2F58F020" w14:textId="77777777" w:rsidR="00D33535" w:rsidRDefault="00D33535" w:rsidP="00D974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9F01B" w14:textId="77777777" w:rsidR="00D33535" w:rsidRDefault="00D33535" w:rsidP="00D974E5">
      <w:pPr>
        <w:spacing w:after="0" w:line="240" w:lineRule="auto"/>
      </w:pPr>
      <w:r>
        <w:separator/>
      </w:r>
    </w:p>
  </w:footnote>
  <w:footnote w:type="continuationSeparator" w:id="0">
    <w:p w14:paraId="34DE4EAC" w14:textId="77777777" w:rsidR="00D33535" w:rsidRDefault="00D33535" w:rsidP="00D974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83035F"/>
    <w:multiLevelType w:val="hybridMultilevel"/>
    <w:tmpl w:val="43AA45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8C7801"/>
    <w:multiLevelType w:val="hybridMultilevel"/>
    <w:tmpl w:val="FEF6C0A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F531F9"/>
    <w:multiLevelType w:val="hybridMultilevel"/>
    <w:tmpl w:val="85DA74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054856">
    <w:abstractNumId w:val="2"/>
  </w:num>
  <w:num w:numId="2" w16cid:durableId="773749565">
    <w:abstractNumId w:val="0"/>
  </w:num>
  <w:num w:numId="3" w16cid:durableId="6274670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xMTcyN7IwsjQwsLRU0lEKTi0uzszPAykwrgUAOu6SRywAAAA="/>
  </w:docVars>
  <w:rsids>
    <w:rsidRoot w:val="00537945"/>
    <w:rsid w:val="0002093D"/>
    <w:rsid w:val="00095B49"/>
    <w:rsid w:val="001B1D07"/>
    <w:rsid w:val="003819D8"/>
    <w:rsid w:val="00426B73"/>
    <w:rsid w:val="004865EA"/>
    <w:rsid w:val="004A70D9"/>
    <w:rsid w:val="00537945"/>
    <w:rsid w:val="005C3462"/>
    <w:rsid w:val="006F1340"/>
    <w:rsid w:val="00706B12"/>
    <w:rsid w:val="00781690"/>
    <w:rsid w:val="00800F4B"/>
    <w:rsid w:val="008528E2"/>
    <w:rsid w:val="008F4B59"/>
    <w:rsid w:val="009D641D"/>
    <w:rsid w:val="009F16E7"/>
    <w:rsid w:val="00BF7409"/>
    <w:rsid w:val="00C40B35"/>
    <w:rsid w:val="00C76C93"/>
    <w:rsid w:val="00C871F6"/>
    <w:rsid w:val="00D33535"/>
    <w:rsid w:val="00D974E5"/>
    <w:rsid w:val="00DA1F88"/>
    <w:rsid w:val="00DD435E"/>
    <w:rsid w:val="00E70137"/>
    <w:rsid w:val="00F84E74"/>
    <w:rsid w:val="00FE2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970934"/>
  <w15:chartTrackingRefBased/>
  <w15:docId w15:val="{EB01F7B3-CCBC-400B-8056-C1CC60530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7409"/>
    <w:pPr>
      <w:ind w:left="720"/>
      <w:contextualSpacing/>
    </w:pPr>
  </w:style>
  <w:style w:type="character" w:customStyle="1" w:styleId="textlayer--absolute">
    <w:name w:val="textlayer--absolute"/>
    <w:basedOn w:val="DefaultParagraphFont"/>
    <w:rsid w:val="001B1D07"/>
  </w:style>
  <w:style w:type="paragraph" w:styleId="Header">
    <w:name w:val="header"/>
    <w:basedOn w:val="Normal"/>
    <w:link w:val="HeaderChar"/>
    <w:uiPriority w:val="99"/>
    <w:unhideWhenUsed/>
    <w:rsid w:val="00D974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74E5"/>
  </w:style>
  <w:style w:type="paragraph" w:styleId="Footer">
    <w:name w:val="footer"/>
    <w:basedOn w:val="Normal"/>
    <w:link w:val="FooterChar"/>
    <w:uiPriority w:val="99"/>
    <w:unhideWhenUsed/>
    <w:rsid w:val="00D974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74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2</Pages>
  <Words>12</Words>
  <Characters>7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Rettig</dc:creator>
  <cp:keywords/>
  <dc:description/>
  <cp:lastModifiedBy>Samuel Rettig</cp:lastModifiedBy>
  <cp:revision>8</cp:revision>
  <cp:lastPrinted>2022-12-14T05:58:00Z</cp:lastPrinted>
  <dcterms:created xsi:type="dcterms:W3CDTF">2022-12-14T03:20:00Z</dcterms:created>
  <dcterms:modified xsi:type="dcterms:W3CDTF">2022-12-14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f62329-97d8-46f0-af87-ec36e8d625b7</vt:lpwstr>
  </property>
</Properties>
</file>